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DE374" w14:textId="77777777" w:rsidR="00F12999" w:rsidRPr="00CE2534" w:rsidRDefault="00F12999" w:rsidP="00F12999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5BDB8C04" w14:textId="73DD690D" w:rsidR="00F12999" w:rsidRDefault="00F12999" w:rsidP="00F12999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4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F12999">
        <w:rPr>
          <w:b/>
          <w:bCs/>
          <w:sz w:val="28"/>
          <w:szCs w:val="28"/>
          <w:u w:val="single"/>
        </w:rPr>
        <w:t>Midpoint Circle Drawing Algorithm in C++ using OpenGL</w:t>
      </w:r>
    </w:p>
    <w:p w14:paraId="10975C1C" w14:textId="05D622A9" w:rsidR="00F12999" w:rsidRDefault="00F12999" w:rsidP="00F12999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2767B6">
        <w:rPr>
          <w:sz w:val="24"/>
          <w:szCs w:val="24"/>
        </w:rPr>
        <w:t>9</w:t>
      </w:r>
      <w:r>
        <w:rPr>
          <w:sz w:val="24"/>
          <w:szCs w:val="24"/>
        </w:rPr>
        <w:t xml:space="preserve">/8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="002767B6"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19B54BCE" w14:textId="77777777" w:rsidR="00F12999" w:rsidRDefault="00F12999" w:rsidP="00F12999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5B29E910" w14:textId="77777777" w:rsidR="00F12999" w:rsidRDefault="00F12999" w:rsidP="00F12999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3C1A33B0" w14:textId="3D763986" w:rsidR="00F12999" w:rsidRDefault="00F12999" w:rsidP="00F12999">
      <w:pPr>
        <w:pStyle w:val="ListParagraph"/>
        <w:numPr>
          <w:ilvl w:val="0"/>
          <w:numId w:val="1"/>
        </w:numPr>
      </w:pPr>
      <w:r>
        <w:t xml:space="preserve">To plot points that make up the circle with center (xc,yc) and radius r using Midpoint circle drawing algorithm. Give atleast 2 test cases. Case 1: With center (0,0) Case 2: With center (xc,yc) </w:t>
      </w:r>
    </w:p>
    <w:p w14:paraId="7ACF2B29" w14:textId="36176F6B" w:rsidR="00F12999" w:rsidRDefault="00F12999" w:rsidP="00F12999">
      <w:pPr>
        <w:ind w:left="360"/>
      </w:pPr>
      <w:r>
        <w:t>b) To draw any object using line and circle drawing algorithms</w:t>
      </w:r>
    </w:p>
    <w:p w14:paraId="3C97FB89" w14:textId="471194E3" w:rsidR="00F12999" w:rsidRDefault="00F12999" w:rsidP="00F12999">
      <w:pPr>
        <w:rPr>
          <w:b/>
          <w:bCs/>
          <w:sz w:val="28"/>
          <w:szCs w:val="28"/>
        </w:rPr>
      </w:pPr>
      <w:r w:rsidRPr="00F12999">
        <w:rPr>
          <w:b/>
          <w:bCs/>
          <w:sz w:val="28"/>
          <w:szCs w:val="28"/>
        </w:rPr>
        <w:t>Code:</w:t>
      </w:r>
    </w:p>
    <w:p w14:paraId="0889A41B" w14:textId="1B847F7F" w:rsidR="00F12999" w:rsidRPr="00F12999" w:rsidRDefault="00F12999" w:rsidP="00F12999">
      <w:pPr>
        <w:rPr>
          <w:b/>
          <w:bCs/>
          <w:sz w:val="28"/>
          <w:szCs w:val="28"/>
          <w:u w:val="single"/>
        </w:rPr>
      </w:pPr>
      <w:r w:rsidRPr="00F12999">
        <w:rPr>
          <w:b/>
          <w:bCs/>
          <w:sz w:val="28"/>
          <w:szCs w:val="28"/>
          <w:u w:val="single"/>
        </w:rPr>
        <w:t>a)</w:t>
      </w:r>
    </w:p>
    <w:p w14:paraId="79DFC1E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dlib.h&gt;</w:t>
      </w:r>
    </w:p>
    <w:p w14:paraId="181FE6C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GL/glut.h&gt;</w:t>
      </w:r>
    </w:p>
    <w:p w14:paraId="1AE480E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4B323BB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6129C9D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31790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c, yc, r;</w:t>
      </w:r>
    </w:p>
    <w:p w14:paraId="53FCCA4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E9ADC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yInit()</w:t>
      </w:r>
    </w:p>
    <w:p w14:paraId="56BBD7B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F50A64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ClearColor(1.0, 1.0, 1.0, 0.0);</w:t>
      </w:r>
    </w:p>
    <w:p w14:paraId="5408079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Color3f(0.4, 0.4, 0.9);</w:t>
      </w:r>
    </w:p>
    <w:p w14:paraId="5317702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MatrixMode(</w:t>
      </w:r>
      <w:r>
        <w:rPr>
          <w:rFonts w:ascii="Consolas" w:hAnsi="Consolas" w:cs="Consolas"/>
          <w:color w:val="6F008A"/>
          <w:sz w:val="19"/>
          <w:szCs w:val="19"/>
        </w:rPr>
        <w:t>GL_PROJECTIO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535D17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LoadIdentity();</w:t>
      </w:r>
    </w:p>
    <w:p w14:paraId="3CB1D1D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PointSize(2);</w:t>
      </w:r>
    </w:p>
    <w:p w14:paraId="0CCD135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Ortho2D(-250.0, 250.0, -250.0, 250.0);</w:t>
      </w:r>
    </w:p>
    <w:p w14:paraId="326C5E8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272498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7C025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lotAll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72507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986EBF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17DFD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6F304E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410354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CD8244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F4A8F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701BD4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8C8231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0F612D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B3D05B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F1107E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68511A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circle()</w:t>
      </w:r>
    </w:p>
    <w:p w14:paraId="7BFC30C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E8366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 = r, y = 0, pk = 1 - r;</w:t>
      </w:r>
    </w:p>
    <w:p w14:paraId="2B7D08C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Clear(</w:t>
      </w:r>
      <w:r>
        <w:rPr>
          <w:rFonts w:ascii="Consolas" w:hAnsi="Consolas" w:cs="Consolas"/>
          <w:color w:val="6F008A"/>
          <w:sz w:val="19"/>
          <w:szCs w:val="19"/>
        </w:rPr>
        <w:t>GL_COLOR_BUFFER_BI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6C6ACE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Begin(</w:t>
      </w:r>
      <w:r>
        <w:rPr>
          <w:rFonts w:ascii="Consolas" w:hAnsi="Consolas" w:cs="Consolas"/>
          <w:color w:val="6F008A"/>
          <w:sz w:val="19"/>
          <w:szCs w:val="19"/>
        </w:rPr>
        <w:t>GL_POINTS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EE5233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plotAll(x, y, xc, yc);</w:t>
      </w:r>
    </w:p>
    <w:p w14:paraId="7784DF7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x &gt; y)</w:t>
      </w:r>
    </w:p>
    <w:p w14:paraId="3F7D434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4389CD7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y++;</w:t>
      </w:r>
    </w:p>
    <w:p w14:paraId="189CE2B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B26A0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k &lt; 0)</w:t>
      </w:r>
    </w:p>
    <w:p w14:paraId="389BAAA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6EE7D0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pk += (2 * y) + 1;</w:t>
      </w:r>
    </w:p>
    <w:p w14:paraId="463FE79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CA34D9D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3FE552C2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BA4A45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x--;</w:t>
      </w:r>
    </w:p>
    <w:p w14:paraId="5641322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pk += (2 * y) - (2 * x) + 1;</w:t>
      </w:r>
    </w:p>
    <w:p w14:paraId="1E2D39B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80BE28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plotAll(x, y, xc, yc);</w:t>
      </w:r>
    </w:p>
    <w:p w14:paraId="0AFDD54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6EB8072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End();</w:t>
      </w:r>
    </w:p>
    <w:p w14:paraId="53AB811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Flush();</w:t>
      </w:r>
    </w:p>
    <w:p w14:paraId="7584038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8755E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F6C03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rg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argv</w:t>
      </w:r>
      <w:r>
        <w:rPr>
          <w:rFonts w:ascii="Consolas" w:hAnsi="Consolas" w:cs="Consolas"/>
          <w:color w:val="000000"/>
          <w:sz w:val="19"/>
          <w:szCs w:val="19"/>
        </w:rPr>
        <w:t>[])</w:t>
      </w:r>
    </w:p>
    <w:p w14:paraId="3338637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54C4DC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coordinates of line center of circle and radius xc,yc,r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51AA8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xc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yc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7708F7CD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177B1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Init(&amp;</w:t>
      </w:r>
      <w:r>
        <w:rPr>
          <w:rFonts w:ascii="Consolas" w:hAnsi="Consolas" w:cs="Consolas"/>
          <w:color w:val="808080"/>
          <w:sz w:val="19"/>
          <w:szCs w:val="19"/>
        </w:rPr>
        <w:t>arg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argv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5DA18DD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InitDisplayMode(</w:t>
      </w:r>
      <w:r>
        <w:rPr>
          <w:rFonts w:ascii="Consolas" w:hAnsi="Consolas" w:cs="Consolas"/>
          <w:color w:val="6F008A"/>
          <w:sz w:val="19"/>
          <w:szCs w:val="19"/>
        </w:rPr>
        <w:t>GLUT_SINGLE</w:t>
      </w:r>
      <w:r>
        <w:rPr>
          <w:rFonts w:ascii="Consolas" w:hAnsi="Consolas" w:cs="Consolas"/>
          <w:color w:val="000000"/>
          <w:sz w:val="19"/>
          <w:szCs w:val="19"/>
        </w:rPr>
        <w:t xml:space="preserve"> | </w:t>
      </w:r>
      <w:r>
        <w:rPr>
          <w:rFonts w:ascii="Consolas" w:hAnsi="Consolas" w:cs="Consolas"/>
          <w:color w:val="6F008A"/>
          <w:sz w:val="19"/>
          <w:szCs w:val="19"/>
        </w:rPr>
        <w:t>GLUT_RGB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F8CBA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InitWindowSize(500, 500);</w:t>
      </w:r>
    </w:p>
    <w:p w14:paraId="25A87DD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CreateWindow(</w:t>
      </w:r>
      <w:r>
        <w:rPr>
          <w:rFonts w:ascii="Consolas" w:hAnsi="Consolas" w:cs="Consolas"/>
          <w:color w:val="A31515"/>
          <w:sz w:val="19"/>
          <w:szCs w:val="19"/>
        </w:rPr>
        <w:t>"Expt 04a - Mid Point Circle Algorithm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BF043D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DisplayFunc(circle);</w:t>
      </w:r>
    </w:p>
    <w:p w14:paraId="5B68A6A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yInit();</w:t>
      </w:r>
    </w:p>
    <w:p w14:paraId="58CDB93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MainLoop();</w:t>
      </w:r>
    </w:p>
    <w:p w14:paraId="67486D4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14:paraId="1E1ACAF4" w14:textId="451BDBFD" w:rsidR="00F12999" w:rsidRDefault="00F12999" w:rsidP="00F1299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8D3633B" w14:textId="0026102D" w:rsidR="00F12999" w:rsidRDefault="00F12999" w:rsidP="00F12999">
      <w:pPr>
        <w:rPr>
          <w:rFonts w:ascii="Consolas" w:hAnsi="Consolas" w:cs="Consolas"/>
          <w:b/>
          <w:bCs/>
          <w:color w:val="000000"/>
          <w:sz w:val="28"/>
          <w:szCs w:val="28"/>
          <w:u w:val="single"/>
        </w:rPr>
      </w:pPr>
      <w:r w:rsidRPr="00F12999">
        <w:rPr>
          <w:rFonts w:ascii="Consolas" w:hAnsi="Consolas" w:cs="Consolas"/>
          <w:b/>
          <w:bCs/>
          <w:color w:val="000000"/>
          <w:sz w:val="28"/>
          <w:szCs w:val="28"/>
          <w:u w:val="single"/>
        </w:rPr>
        <w:t>b)</w:t>
      </w:r>
    </w:p>
    <w:p w14:paraId="303F0F5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dlib.h&gt;</w:t>
      </w:r>
    </w:p>
    <w:p w14:paraId="7E3D48F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GL/glut.h&gt;</w:t>
      </w:r>
    </w:p>
    <w:p w14:paraId="1025E27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186D868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3CCEFC0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A8671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c, yc, r;</w:t>
      </w:r>
    </w:p>
    <w:p w14:paraId="368804E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30A4BA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yInit()</w:t>
      </w:r>
    </w:p>
    <w:p w14:paraId="342C3DC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049C1D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ClearColor(1.0, 1.0, 1.0, 0.0);</w:t>
      </w:r>
    </w:p>
    <w:p w14:paraId="489E662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Color3f(0.4, 0.4, 0.9);</w:t>
      </w:r>
    </w:p>
    <w:p w14:paraId="7FC24C4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MatrixMode(</w:t>
      </w:r>
      <w:r>
        <w:rPr>
          <w:rFonts w:ascii="Consolas" w:hAnsi="Consolas" w:cs="Consolas"/>
          <w:color w:val="6F008A"/>
          <w:sz w:val="19"/>
          <w:szCs w:val="19"/>
        </w:rPr>
        <w:t>GL_PROJECTIO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BF4EC4D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LoadIdentity();</w:t>
      </w:r>
    </w:p>
    <w:p w14:paraId="5E1A1BEA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PointSize(2);</w:t>
      </w:r>
    </w:p>
    <w:p w14:paraId="2AADC6F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Ortho2D(-250.0, 250.0, -250.0, 250.0);</w:t>
      </w:r>
    </w:p>
    <w:p w14:paraId="67B694D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27A101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C93852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lotAll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582916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D121BAD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ABC993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04E6C8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A674E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E0619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0BDDC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448F17D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D65377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F0D3E52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-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xc</w:t>
      </w:r>
      <w:r>
        <w:rPr>
          <w:rFonts w:ascii="Consolas" w:hAnsi="Consolas" w:cs="Consolas"/>
          <w:color w:val="000000"/>
          <w:sz w:val="19"/>
          <w:szCs w:val="19"/>
        </w:rPr>
        <w:t>, -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yc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A1CC02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C05903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7B1A5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circle()</w:t>
      </w:r>
    </w:p>
    <w:p w14:paraId="19AFA0E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1BD8C07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 = r, y = 0, pk = 1 - r;</w:t>
      </w:r>
    </w:p>
    <w:p w14:paraId="5FB1998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Clear(</w:t>
      </w:r>
      <w:r>
        <w:rPr>
          <w:rFonts w:ascii="Consolas" w:hAnsi="Consolas" w:cs="Consolas"/>
          <w:color w:val="6F008A"/>
          <w:sz w:val="19"/>
          <w:szCs w:val="19"/>
        </w:rPr>
        <w:t>GL_COLOR_BUFFER_BI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B5C61C2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Begin(</w:t>
      </w:r>
      <w:r>
        <w:rPr>
          <w:rFonts w:ascii="Consolas" w:hAnsi="Consolas" w:cs="Consolas"/>
          <w:color w:val="6F008A"/>
          <w:sz w:val="19"/>
          <w:szCs w:val="19"/>
        </w:rPr>
        <w:t>GL_POINTS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21F2E6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plotAll(x, y, xc, yc);</w:t>
      </w:r>
    </w:p>
    <w:p w14:paraId="6144514D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x &gt; y)</w:t>
      </w:r>
    </w:p>
    <w:p w14:paraId="14EFEB0A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3189FF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y++;</w:t>
      </w:r>
    </w:p>
    <w:p w14:paraId="72BDD5EA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C476A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k &lt; 0)</w:t>
      </w:r>
    </w:p>
    <w:p w14:paraId="4707EBC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5EE3EA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pk += (2 * y) + 1;</w:t>
      </w:r>
    </w:p>
    <w:p w14:paraId="6FE5D64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F59F3D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8ECC37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E1495AF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x--;</w:t>
      </w:r>
    </w:p>
    <w:p w14:paraId="06BF3D6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pk += (2 * y) - (2 * x) + 1;</w:t>
      </w:r>
    </w:p>
    <w:p w14:paraId="71A388A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9BE98F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plotAll(x, y, xc, yc);</w:t>
      </w:r>
    </w:p>
    <w:p w14:paraId="0FFFAA1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E2C9363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1F19C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100, 200);</w:t>
      </w:r>
    </w:p>
    <w:p w14:paraId="172DA95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50, 200);</w:t>
      </w:r>
    </w:p>
    <w:p w14:paraId="4DC6166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20, 100);</w:t>
      </w:r>
    </w:p>
    <w:p w14:paraId="4355E57A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Vertex2d(40, 100);</w:t>
      </w:r>
    </w:p>
    <w:p w14:paraId="5151496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7A6E6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End();</w:t>
      </w:r>
    </w:p>
    <w:p w14:paraId="11E9574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Flush();</w:t>
      </w:r>
    </w:p>
    <w:p w14:paraId="3FC6290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0215434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A8142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rg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argv</w:t>
      </w:r>
      <w:r>
        <w:rPr>
          <w:rFonts w:ascii="Consolas" w:hAnsi="Consolas" w:cs="Consolas"/>
          <w:color w:val="000000"/>
          <w:sz w:val="19"/>
          <w:szCs w:val="19"/>
        </w:rPr>
        <w:t>[])</w:t>
      </w:r>
    </w:p>
    <w:p w14:paraId="1018E32C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5CFD6C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coordinates of line center of circle and radius xc,yc,r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6EF77E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xc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yc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091971E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331EDB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Init(&amp;</w:t>
      </w:r>
      <w:r>
        <w:rPr>
          <w:rFonts w:ascii="Consolas" w:hAnsi="Consolas" w:cs="Consolas"/>
          <w:color w:val="808080"/>
          <w:sz w:val="19"/>
          <w:szCs w:val="19"/>
        </w:rPr>
        <w:t>argc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argv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4338808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InitDisplayMode(</w:t>
      </w:r>
      <w:r>
        <w:rPr>
          <w:rFonts w:ascii="Consolas" w:hAnsi="Consolas" w:cs="Consolas"/>
          <w:color w:val="6F008A"/>
          <w:sz w:val="19"/>
          <w:szCs w:val="19"/>
        </w:rPr>
        <w:t>GLUT_SINGLE</w:t>
      </w:r>
      <w:r>
        <w:rPr>
          <w:rFonts w:ascii="Consolas" w:hAnsi="Consolas" w:cs="Consolas"/>
          <w:color w:val="000000"/>
          <w:sz w:val="19"/>
          <w:szCs w:val="19"/>
        </w:rPr>
        <w:t xml:space="preserve"> | </w:t>
      </w:r>
      <w:r>
        <w:rPr>
          <w:rFonts w:ascii="Consolas" w:hAnsi="Consolas" w:cs="Consolas"/>
          <w:color w:val="6F008A"/>
          <w:sz w:val="19"/>
          <w:szCs w:val="19"/>
        </w:rPr>
        <w:t>GLUT_RGB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7F677E5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InitWindowSize(500, 500);</w:t>
      </w:r>
    </w:p>
    <w:p w14:paraId="05624FA1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CreateWindow(</w:t>
      </w:r>
      <w:r>
        <w:rPr>
          <w:rFonts w:ascii="Consolas" w:hAnsi="Consolas" w:cs="Consolas"/>
          <w:color w:val="A31515"/>
          <w:sz w:val="19"/>
          <w:szCs w:val="19"/>
        </w:rPr>
        <w:t>"Expt 04a - Mid Point Circle Algorithm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795994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DisplayFunc(circle);</w:t>
      </w:r>
    </w:p>
    <w:p w14:paraId="3124E3D9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yInit();</w:t>
      </w:r>
    </w:p>
    <w:p w14:paraId="6F45CD20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glutMainLoop();</w:t>
      </w:r>
    </w:p>
    <w:p w14:paraId="63DB47E6" w14:textId="77777777" w:rsidR="00F12999" w:rsidRDefault="00F12999" w:rsidP="00F129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14:paraId="4F473EFA" w14:textId="6E622562" w:rsidR="00F12999" w:rsidRPr="00F12999" w:rsidRDefault="00F12999" w:rsidP="00F12999">
      <w:pPr>
        <w:rPr>
          <w:b/>
          <w:bCs/>
          <w:sz w:val="28"/>
          <w:szCs w:val="28"/>
          <w:u w:val="single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4E8B960" w14:textId="77777777" w:rsidR="00F12999" w:rsidRDefault="00F12999" w:rsidP="00F12999">
      <w:pPr>
        <w:rPr>
          <w:b/>
          <w:bCs/>
          <w:sz w:val="28"/>
          <w:szCs w:val="28"/>
        </w:rPr>
      </w:pPr>
      <w:r w:rsidRPr="000A5655">
        <w:rPr>
          <w:b/>
          <w:bCs/>
          <w:sz w:val="28"/>
          <w:szCs w:val="28"/>
        </w:rPr>
        <w:t>Output:</w:t>
      </w:r>
    </w:p>
    <w:p w14:paraId="3901C539" w14:textId="7B47D23D" w:rsidR="00F12999" w:rsidRDefault="00F12999" w:rsidP="00F1299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9124AE2" wp14:editId="1E3D369C">
            <wp:extent cx="1879600" cy="1910329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616" cy="1915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95916" w14:textId="69FBA431" w:rsidR="00F12999" w:rsidRDefault="00F12999" w:rsidP="00F12999">
      <w:pPr>
        <w:rPr>
          <w:b/>
          <w:bCs/>
          <w:sz w:val="28"/>
          <w:szCs w:val="28"/>
        </w:rPr>
      </w:pPr>
    </w:p>
    <w:p w14:paraId="0ABDE662" w14:textId="6661B024" w:rsidR="00F12999" w:rsidRDefault="00F12999" w:rsidP="00F12999">
      <w:pPr>
        <w:rPr>
          <w:b/>
          <w:bCs/>
          <w:sz w:val="28"/>
          <w:szCs w:val="28"/>
        </w:rPr>
      </w:pPr>
      <w:r w:rsidRPr="00F12999">
        <w:rPr>
          <w:b/>
          <w:bCs/>
          <w:noProof/>
          <w:sz w:val="28"/>
          <w:szCs w:val="28"/>
        </w:rPr>
        <w:drawing>
          <wp:inline distT="0" distB="0" distL="0" distR="0" wp14:anchorId="17E37988" wp14:editId="0CBA25C2">
            <wp:extent cx="2190750" cy="22178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02416" cy="2229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1F9B9" w14:textId="4B5E5C2B" w:rsidR="00F12999" w:rsidRDefault="00F12999" w:rsidP="00F12999">
      <w:pPr>
        <w:rPr>
          <w:b/>
          <w:bCs/>
          <w:sz w:val="28"/>
          <w:szCs w:val="28"/>
        </w:rPr>
      </w:pPr>
    </w:p>
    <w:p w14:paraId="7E02A8C5" w14:textId="77777777" w:rsidR="00F12999" w:rsidRPr="000A5655" w:rsidRDefault="00F12999" w:rsidP="00F12999">
      <w:pPr>
        <w:rPr>
          <w:b/>
          <w:bCs/>
          <w:sz w:val="28"/>
          <w:szCs w:val="28"/>
        </w:rPr>
      </w:pPr>
    </w:p>
    <w:p w14:paraId="64093BE9" w14:textId="4E9CDC38" w:rsidR="00D4155C" w:rsidRDefault="00F12999">
      <w:r w:rsidRPr="00F12999">
        <w:rPr>
          <w:b/>
          <w:bCs/>
          <w:noProof/>
          <w:sz w:val="28"/>
          <w:szCs w:val="28"/>
        </w:rPr>
        <w:drawing>
          <wp:inline distT="0" distB="0" distL="0" distR="0" wp14:anchorId="72B92250" wp14:editId="43664C53">
            <wp:extent cx="2924583" cy="2667372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5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E84DEB"/>
    <w:multiLevelType w:val="hybridMultilevel"/>
    <w:tmpl w:val="DA687BB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jC2NLY0NzQyMbRU0lEKTi0uzszPAykwqgUAJVmveywAAAA="/>
  </w:docVars>
  <w:rsids>
    <w:rsidRoot w:val="00F12999"/>
    <w:rsid w:val="002767B6"/>
    <w:rsid w:val="00D4155C"/>
    <w:rsid w:val="00F12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6BB05"/>
  <w15:chartTrackingRefBased/>
  <w15:docId w15:val="{1BF44D55-CF82-4C4B-B81C-9CE258725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9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29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510</Words>
  <Characters>2912</Characters>
  <Application>Microsoft Office Word</Application>
  <DocSecurity>0</DocSecurity>
  <Lines>24</Lines>
  <Paragraphs>6</Paragraphs>
  <ScaleCrop>false</ScaleCrop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2</cp:revision>
  <dcterms:created xsi:type="dcterms:W3CDTF">2021-08-30T18:06:00Z</dcterms:created>
  <dcterms:modified xsi:type="dcterms:W3CDTF">2021-10-31T09:34:00Z</dcterms:modified>
</cp:coreProperties>
</file>